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arina  odysseo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882666775</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5.5.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